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87CCB" w14:textId="77777777" w:rsidR="00D955AD" w:rsidRPr="00590007" w:rsidRDefault="00D955AD" w:rsidP="00590007">
      <w:pPr>
        <w:pStyle w:val="Heading1"/>
        <w:jc w:val="center"/>
        <w:rPr>
          <w:noProof/>
          <w:lang w:val="bg-BG"/>
        </w:rPr>
      </w:pPr>
      <w:r w:rsidRPr="00590007">
        <w:rPr>
          <w:noProof/>
        </w:rPr>
        <w:t>Exercise: Iterators and Comparators</w:t>
      </w:r>
    </w:p>
    <w:p w14:paraId="7C185BAF" w14:textId="33028309" w:rsidR="00536BF1" w:rsidRPr="0062356A" w:rsidRDefault="00536BF1" w:rsidP="0062356A">
      <w:pPr>
        <w:pStyle w:val="ListParagraph"/>
        <w:numPr>
          <w:ilvl w:val="0"/>
          <w:numId w:val="18"/>
        </w:num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3D97C836" w14:textId="7474CA4C" w:rsidR="0062356A" w:rsidRPr="0062356A" w:rsidRDefault="0062356A" w:rsidP="0062356A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</w:t>
      </w:r>
      <w:proofErr w:type="gramStart"/>
      <w:r w:rsidRPr="00D955AD">
        <w:t>iterate</w:t>
      </w:r>
      <w:proofErr w:type="gramEnd"/>
      <w:r w:rsidRPr="00D955AD">
        <w:t xml:space="preserve"> through, should be received </w:t>
      </w:r>
      <w:r w:rsidR="00A15AF4">
        <w:t>by</w:t>
      </w:r>
      <w:r w:rsidRPr="00D955AD">
        <w:t xml:space="preserve"> the </w:t>
      </w:r>
      <w:proofErr w:type="gramStart"/>
      <w:r w:rsidRPr="00D955AD">
        <w:rPr>
          <w:b/>
        </w:rPr>
        <w:t>constructor</w:t>
      </w:r>
      <w:proofErr w:type="gramEnd"/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proofErr w:type="gramStart"/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proofErr w:type="gramEnd"/>
      <w:r w:rsidRPr="00D955AD">
        <w:t xml:space="preserve"> if it </w:t>
      </w:r>
      <w:proofErr w:type="gramStart"/>
      <w:r w:rsidRPr="00D955AD">
        <w:t>had successfully moved</w:t>
      </w:r>
      <w:proofErr w:type="gramEnd"/>
      <w:r w:rsidRPr="00D955AD">
        <w:t xml:space="preserve"> the index and </w:t>
      </w:r>
      <w:proofErr w:type="gramStart"/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proofErr w:type="gramEnd"/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</w:t>
      </w:r>
      <w:proofErr w:type="gramStart"/>
      <w:r w:rsidRPr="00D955AD">
        <w:rPr>
          <w:b/>
        </w:rPr>
        <w:t>all of</w:t>
      </w:r>
      <w:proofErr w:type="gramEnd"/>
      <w:r w:rsidRPr="00D955AD">
        <w:rPr>
          <w:b/>
        </w:rPr>
        <w:t xml:space="preserve">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</w:t>
      </w:r>
      <w:proofErr w:type="gramStart"/>
      <w:r w:rsidRPr="00D955AD">
        <w:t>popped</w:t>
      </w:r>
      <w:proofErr w:type="gramEnd"/>
      <w:r w:rsidRPr="00D955AD">
        <w:t xml:space="preserve">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r w:rsidRPr="00D955AD">
        <w:t xml:space="preserve">e.g.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proofErr w:type="gramStart"/>
      <w:r w:rsidRPr="00D955AD">
        <w:rPr>
          <w:b/>
        </w:rPr>
        <w:t>class</w:t>
      </w:r>
      <w:proofErr w:type="gramEnd"/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</w:t>
      </w:r>
      <w:proofErr w:type="gramStart"/>
      <w:r w:rsidRPr="00D955AD">
        <w:t>statistics</w:t>
      </w:r>
      <w:proofErr w:type="gramEnd"/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</w:t>
      </w:r>
      <w:proofErr w:type="gramStart"/>
      <w:r w:rsidRPr="00D955AD">
        <w:t>people</w:t>
      </w:r>
      <w:proofErr w:type="gramEnd"/>
      <w:r w:rsidRPr="00D955AD">
        <w:t xml:space="preserve"> in your collection in the following format:</w:t>
      </w:r>
    </w:p>
    <w:p w14:paraId="1F037F52" w14:textId="39DF3026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 xml:space="preserve">"{count of </w:t>
      </w:r>
      <w:r w:rsidR="001A17F0">
        <w:rPr>
          <w:rFonts w:ascii="Consolas" w:hAnsi="Consolas"/>
          <w:b/>
          <w:noProof/>
        </w:rPr>
        <w:t xml:space="preserve">total </w:t>
      </w:r>
      <w:r w:rsidRPr="00D955AD">
        <w:rPr>
          <w:rFonts w:ascii="Consolas" w:hAnsi="Consolas"/>
          <w:b/>
          <w:noProof/>
        </w:rPr>
        <w:t>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2BFA07F5" w14:textId="77777777" w:rsidR="006C640B" w:rsidRPr="006C640B" w:rsidRDefault="00D955AD" w:rsidP="00AE4254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6C640B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5CEE55FD" w14:textId="77777777" w:rsidR="006C640B" w:rsidRPr="006C640B" w:rsidRDefault="006C640B" w:rsidP="00AE4254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t>T</w:t>
      </w:r>
      <w:r w:rsidRPr="006C640B">
        <w:t xml:space="preserve">he </w:t>
      </w:r>
      <w:r w:rsidRPr="006C640B">
        <w:rPr>
          <w:b/>
          <w:bCs/>
        </w:rPr>
        <w:t>total matches</w:t>
      </w:r>
      <w:r w:rsidRPr="006C640B">
        <w:t xml:space="preserve"> equal the </w:t>
      </w:r>
      <w:r w:rsidRPr="006C640B">
        <w:rPr>
          <w:b/>
          <w:bCs/>
        </w:rPr>
        <w:t>number of people identical to the reference person</w:t>
      </w:r>
      <w:r w:rsidRPr="006C640B">
        <w:t xml:space="preserve">, </w:t>
      </w:r>
      <w:r w:rsidRPr="006C640B">
        <w:rPr>
          <w:b/>
          <w:bCs/>
        </w:rPr>
        <w:t>plus one</w:t>
      </w:r>
      <w:r w:rsidRPr="006C640B">
        <w:t xml:space="preserve"> (the reference person themself).</w:t>
      </w:r>
    </w:p>
    <w:p w14:paraId="74241E0C" w14:textId="0C0CAA4F" w:rsidR="00D955AD" w:rsidRPr="006C640B" w:rsidRDefault="00D955AD" w:rsidP="006C640B">
      <w:pPr>
        <w:pStyle w:val="Heading3"/>
        <w:jc w:val="both"/>
      </w:pPr>
      <w:r w:rsidRPr="00D955AD">
        <w:lastRenderedPageBreak/>
        <w:t>Examples</w:t>
      </w:r>
    </w:p>
    <w:tbl>
      <w:tblPr>
        <w:tblStyle w:val="TableGrid"/>
        <w:tblW w:w="938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  <w:gridCol w:w="3330"/>
      </w:tblGrid>
      <w:tr w:rsidR="001A17F0" w:rsidRPr="00D955AD" w14:paraId="06011C15" w14:textId="70CE6384" w:rsidTr="001A17F0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1A17F0" w:rsidRPr="00D955AD" w:rsidRDefault="001A17F0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1A17F0" w:rsidRPr="00D955AD" w:rsidRDefault="001A17F0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38CCB198" w14:textId="474EA00A" w:rsidR="001A17F0" w:rsidRPr="00D955AD" w:rsidRDefault="001A17F0" w:rsidP="00BF13E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Explanations</w:t>
            </w:r>
          </w:p>
        </w:tc>
      </w:tr>
      <w:tr w:rsidR="001A17F0" w:rsidRPr="00D955AD" w14:paraId="1F8E9733" w14:textId="1FC5EAC3" w:rsidTr="001A17F0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1A17F0" w:rsidRPr="00D04F00" w:rsidRDefault="001A17F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1A17F0" w:rsidRPr="00D04F00" w:rsidRDefault="001A17F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1A17F0" w:rsidRPr="00D04F00" w:rsidRDefault="001A17F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1A17F0" w:rsidRPr="00D955AD" w:rsidRDefault="001A17F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1A17F0" w:rsidRPr="00D955AD" w:rsidRDefault="001A17F0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  <w:tc>
          <w:tcPr>
            <w:tcW w:w="3330" w:type="dxa"/>
          </w:tcPr>
          <w:p w14:paraId="71AC9E74" w14:textId="77777777" w:rsidR="001A17F0" w:rsidRDefault="001A17F0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1A17F0">
              <w:rPr>
                <w:rFonts w:ascii="Consolas" w:hAnsi="Consolas" w:cs="Consolas"/>
                <w:noProof/>
              </w:rPr>
              <w:t>After "END", you receive a number "2", which means you need to compare the second person in your list (George) with the rest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1D5D1A18" w14:textId="77777777" w:rsidR="001A17F0" w:rsidRDefault="001A17F0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1A17F0">
              <w:rPr>
                <w:rFonts w:ascii="Consolas" w:hAnsi="Consolas" w:cs="Consolas"/>
                <w:noProof/>
              </w:rPr>
              <w:t>Since George is 14 years old from Sofia, and Peter is 22 from Varna, there are no matches (no one else has the same name, age, and town as George)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06CC0CD1" w14:textId="62ED1E78" w:rsidR="001A17F0" w:rsidRPr="00D955AD" w:rsidRDefault="001A17F0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1A17F0">
              <w:rPr>
                <w:rFonts w:ascii="Consolas" w:hAnsi="Consolas" w:cs="Consolas"/>
                <w:noProof/>
              </w:rPr>
              <w:t>Thus, the output is "No matches"</w:t>
            </w:r>
          </w:p>
        </w:tc>
      </w:tr>
      <w:tr w:rsidR="001A17F0" w:rsidRPr="00D955AD" w14:paraId="12D5DE77" w14:textId="5D145676" w:rsidTr="001A17F0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1A17F0" w:rsidRPr="00590007" w:rsidRDefault="001A17F0" w:rsidP="00805C16">
            <w:pPr>
              <w:spacing w:after="0"/>
              <w:rPr>
                <w:rFonts w:ascii="Consolas" w:hAnsi="Consolas"/>
                <w:bCs/>
                <w:noProof/>
                <w:lang w:val="nl-NL"/>
              </w:rPr>
            </w:pPr>
            <w:r w:rsidRPr="00590007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26FB0F77" w14:textId="77777777" w:rsidR="001A17F0" w:rsidRPr="00590007" w:rsidRDefault="001A17F0" w:rsidP="00805C16">
            <w:pPr>
              <w:spacing w:after="0"/>
              <w:rPr>
                <w:rFonts w:ascii="Consolas" w:hAnsi="Consolas"/>
                <w:bCs/>
                <w:noProof/>
                <w:lang w:val="nl-NL"/>
              </w:rPr>
            </w:pPr>
            <w:r w:rsidRPr="00590007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088D19E8" w14:textId="77777777" w:rsidR="001A17F0" w:rsidRPr="00590007" w:rsidRDefault="001A17F0" w:rsidP="00805C16">
            <w:pPr>
              <w:spacing w:after="0"/>
              <w:rPr>
                <w:rFonts w:ascii="Consolas" w:hAnsi="Consolas"/>
                <w:bCs/>
                <w:noProof/>
                <w:lang w:val="nl-NL"/>
              </w:rPr>
            </w:pPr>
            <w:r w:rsidRPr="00590007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278C4F" w14:textId="77777777" w:rsidR="001A17F0" w:rsidRPr="00805C16" w:rsidRDefault="001A17F0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1A17F0" w:rsidRPr="00D955AD" w:rsidRDefault="001A17F0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1A17F0" w:rsidRPr="00D955AD" w:rsidRDefault="001A17F0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3330" w:type="dxa"/>
          </w:tcPr>
          <w:p w14:paraId="6EF2F3E4" w14:textId="77777777" w:rsidR="001A17F0" w:rsidRDefault="001A17F0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A17F0">
              <w:rPr>
                <w:rFonts w:ascii="Consolas" w:hAnsi="Consolas"/>
                <w:bCs/>
                <w:noProof/>
              </w:rPr>
              <w:t>After receiving "END", you again look at the second person for comparison</w:t>
            </w:r>
            <w:r>
              <w:rPr>
                <w:rFonts w:ascii="Consolas" w:hAnsi="Consolas"/>
                <w:bCs/>
                <w:noProof/>
              </w:rPr>
              <w:t>.</w:t>
            </w:r>
            <w:r>
              <w:t xml:space="preserve"> </w:t>
            </w:r>
            <w:r w:rsidRPr="001A17F0">
              <w:rPr>
                <w:rFonts w:ascii="Consolas" w:hAnsi="Consolas"/>
                <w:bCs/>
                <w:noProof/>
              </w:rPr>
              <w:t>The second person (George) matches with the third person (also George, both 22 years old from Varna). So, there's 1 match</w:t>
            </w:r>
            <w:r>
              <w:rPr>
                <w:rFonts w:ascii="Consolas" w:hAnsi="Consolas"/>
                <w:bCs/>
                <w:noProof/>
              </w:rPr>
              <w:t>.</w:t>
            </w:r>
          </w:p>
          <w:p w14:paraId="52C9C8D4" w14:textId="77777777" w:rsidR="001A17F0" w:rsidRDefault="001A17F0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A17F0">
              <w:rPr>
                <w:rFonts w:ascii="Consolas" w:hAnsi="Consolas"/>
                <w:bCs/>
                <w:noProof/>
              </w:rPr>
              <w:t>Including the second person himself, there are 2 people who are equal (the second and third persons)</w:t>
            </w:r>
            <w:r>
              <w:rPr>
                <w:rFonts w:ascii="Consolas" w:hAnsi="Consolas"/>
                <w:bCs/>
                <w:noProof/>
              </w:rPr>
              <w:t>.</w:t>
            </w:r>
          </w:p>
          <w:p w14:paraId="7045D0F8" w14:textId="6A684E95" w:rsidR="001A17F0" w:rsidRPr="00D955AD" w:rsidRDefault="001A17F0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A17F0">
              <w:rPr>
                <w:rFonts w:ascii="Consolas" w:hAnsi="Consolas"/>
                <w:bCs/>
                <w:noProof/>
              </w:rPr>
              <w:t>So, the output is "2 1 3", meaning 2 total matches (including the reference person), 1 non-equal person, and 3 people in total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</w:t>
      </w:r>
      <w:proofErr w:type="gramStart"/>
      <w:r w:rsidRPr="00D955AD">
        <w:t xml:space="preserve">next </w:t>
      </w:r>
      <w:r w:rsidRPr="00020D39">
        <w:rPr>
          <w:rFonts w:ascii="Consolas" w:hAnsi="Consolas"/>
          <w:b/>
        </w:rPr>
        <w:t>n</w:t>
      </w:r>
      <w:proofErr w:type="gramEnd"/>
      <w:r w:rsidRPr="00D955AD">
        <w:t xml:space="preserve"> lines</w:t>
      </w:r>
      <w:r w:rsidR="00D3615A">
        <w:t>,</w:t>
      </w:r>
      <w:r w:rsidRPr="00D955AD">
        <w:t xml:space="preserve"> you will receive information about people in the </w:t>
      </w:r>
      <w:proofErr w:type="gramStart"/>
      <w:r w:rsidRPr="00D955AD">
        <w:t>described format</w:t>
      </w:r>
      <w:proofErr w:type="gramEnd"/>
      <w:r w:rsidRPr="00D955AD">
        <w:t xml:space="preserve">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lastRenderedPageBreak/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lastRenderedPageBreak/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54605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EEE29" w14:textId="77777777" w:rsidR="006820A9" w:rsidRDefault="006820A9" w:rsidP="008068A2">
      <w:pPr>
        <w:spacing w:after="0" w:line="240" w:lineRule="auto"/>
      </w:pPr>
      <w:r>
        <w:separator/>
      </w:r>
    </w:p>
  </w:endnote>
  <w:endnote w:type="continuationSeparator" w:id="0">
    <w:p w14:paraId="6BA7C0AD" w14:textId="77777777" w:rsidR="006820A9" w:rsidRDefault="006820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EB8AD" w14:textId="77777777" w:rsidR="006820A9" w:rsidRDefault="006820A9" w:rsidP="008068A2">
      <w:pPr>
        <w:spacing w:after="0" w:line="240" w:lineRule="auto"/>
      </w:pPr>
      <w:r>
        <w:separator/>
      </w:r>
    </w:p>
  </w:footnote>
  <w:footnote w:type="continuationSeparator" w:id="0">
    <w:p w14:paraId="3578F1CA" w14:textId="77777777" w:rsidR="006820A9" w:rsidRDefault="006820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BA76B3"/>
    <w:multiLevelType w:val="hybridMultilevel"/>
    <w:tmpl w:val="E4122A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475284">
    <w:abstractNumId w:val="2"/>
  </w:num>
  <w:num w:numId="2" w16cid:durableId="1441682288">
    <w:abstractNumId w:val="0"/>
  </w:num>
  <w:num w:numId="3" w16cid:durableId="380982021">
    <w:abstractNumId w:val="13"/>
  </w:num>
  <w:num w:numId="4" w16cid:durableId="444422691">
    <w:abstractNumId w:val="12"/>
  </w:num>
  <w:num w:numId="5" w16cid:durableId="825129728">
    <w:abstractNumId w:val="15"/>
  </w:num>
  <w:num w:numId="6" w16cid:durableId="2086102204">
    <w:abstractNumId w:val="18"/>
  </w:num>
  <w:num w:numId="7" w16cid:durableId="1110127717">
    <w:abstractNumId w:val="7"/>
  </w:num>
  <w:num w:numId="8" w16cid:durableId="1988052303">
    <w:abstractNumId w:val="6"/>
  </w:num>
  <w:num w:numId="9" w16cid:durableId="1813598916">
    <w:abstractNumId w:val="8"/>
  </w:num>
  <w:num w:numId="10" w16cid:durableId="1003043866">
    <w:abstractNumId w:val="16"/>
  </w:num>
  <w:num w:numId="11" w16cid:durableId="607280455">
    <w:abstractNumId w:val="17"/>
  </w:num>
  <w:num w:numId="12" w16cid:durableId="1159690998">
    <w:abstractNumId w:val="5"/>
  </w:num>
  <w:num w:numId="13" w16cid:durableId="561672094">
    <w:abstractNumId w:val="4"/>
  </w:num>
  <w:num w:numId="14" w16cid:durableId="104886815">
    <w:abstractNumId w:val="10"/>
  </w:num>
  <w:num w:numId="15" w16cid:durableId="1375806741">
    <w:abstractNumId w:val="11"/>
  </w:num>
  <w:num w:numId="16" w16cid:durableId="826475342">
    <w:abstractNumId w:val="1"/>
  </w:num>
  <w:num w:numId="17" w16cid:durableId="691610894">
    <w:abstractNumId w:val="9"/>
  </w:num>
  <w:num w:numId="18" w16cid:durableId="383066210">
    <w:abstractNumId w:val="3"/>
  </w:num>
  <w:num w:numId="19" w16cid:durableId="816410015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3668C"/>
    <w:rsid w:val="00061EAE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BD"/>
    <w:rsid w:val="001A17F0"/>
    <w:rsid w:val="001A6728"/>
    <w:rsid w:val="001B7060"/>
    <w:rsid w:val="001C1FCD"/>
    <w:rsid w:val="001D2464"/>
    <w:rsid w:val="001D435F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59C3"/>
    <w:rsid w:val="002C71C6"/>
    <w:rsid w:val="002D07CA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85660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C73AE"/>
    <w:rsid w:val="004D03E1"/>
    <w:rsid w:val="004D29A9"/>
    <w:rsid w:val="004D3EB3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24D4"/>
    <w:rsid w:val="00524789"/>
    <w:rsid w:val="00527BE8"/>
    <w:rsid w:val="00536BF1"/>
    <w:rsid w:val="005439C9"/>
    <w:rsid w:val="0054605F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0007"/>
    <w:rsid w:val="00593C37"/>
    <w:rsid w:val="00594821"/>
    <w:rsid w:val="00596357"/>
    <w:rsid w:val="00596AA5"/>
    <w:rsid w:val="005A6857"/>
    <w:rsid w:val="005B0164"/>
    <w:rsid w:val="005C131C"/>
    <w:rsid w:val="005C6A24"/>
    <w:rsid w:val="005E04CE"/>
    <w:rsid w:val="005E6CC9"/>
    <w:rsid w:val="005E7897"/>
    <w:rsid w:val="005F2C28"/>
    <w:rsid w:val="00600083"/>
    <w:rsid w:val="00604363"/>
    <w:rsid w:val="00610B9A"/>
    <w:rsid w:val="0062356A"/>
    <w:rsid w:val="00624212"/>
    <w:rsid w:val="006242A9"/>
    <w:rsid w:val="00624DCF"/>
    <w:rsid w:val="0063342B"/>
    <w:rsid w:val="00640502"/>
    <w:rsid w:val="00642709"/>
    <w:rsid w:val="00644D27"/>
    <w:rsid w:val="006640AE"/>
    <w:rsid w:val="00670041"/>
    <w:rsid w:val="00671FE2"/>
    <w:rsid w:val="006820A9"/>
    <w:rsid w:val="00686C0C"/>
    <w:rsid w:val="00695634"/>
    <w:rsid w:val="006A1B15"/>
    <w:rsid w:val="006A2531"/>
    <w:rsid w:val="006B5444"/>
    <w:rsid w:val="006C640B"/>
    <w:rsid w:val="006D233B"/>
    <w:rsid w:val="006D239A"/>
    <w:rsid w:val="006E1302"/>
    <w:rsid w:val="006E2245"/>
    <w:rsid w:val="006E55B4"/>
    <w:rsid w:val="006E7E50"/>
    <w:rsid w:val="00704432"/>
    <w:rsid w:val="007051DF"/>
    <w:rsid w:val="00724DA4"/>
    <w:rsid w:val="0073099A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5CE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AF2EE9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44945"/>
    <w:rsid w:val="00C53F37"/>
    <w:rsid w:val="00C5499A"/>
    <w:rsid w:val="00C62A0F"/>
    <w:rsid w:val="00C82862"/>
    <w:rsid w:val="00C84E4D"/>
    <w:rsid w:val="00C9701D"/>
    <w:rsid w:val="00CA03EF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55045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95F"/>
    <w:rsid w:val="00E63F64"/>
    <w:rsid w:val="00E66F8B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07FF9"/>
    <w:rsid w:val="00F14E13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A9E"/>
    <w:rsid w:val="00F96D0D"/>
    <w:rsid w:val="00F976AD"/>
    <w:rsid w:val="00FA6461"/>
    <w:rsid w:val="00FA71E1"/>
    <w:rsid w:val="00FB616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iterators-and-comparators-exercise/149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44C80-7433-46CD-B001-F2827F5AD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1653</Words>
  <Characters>942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0</cp:revision>
  <cp:lastPrinted>2023-04-24T07:23:00Z</cp:lastPrinted>
  <dcterms:created xsi:type="dcterms:W3CDTF">2019-11-12T12:29:00Z</dcterms:created>
  <dcterms:modified xsi:type="dcterms:W3CDTF">2025-04-23T06:36:00Z</dcterms:modified>
  <cp:category>programming;education;software engineering;software development</cp:category>
</cp:coreProperties>
</file>